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73E312" w14:textId="77777777" w:rsidR="007903BF" w:rsidRDefault="007903BF" w:rsidP="007903BF">
      <w:pPr>
        <w:spacing w:after="0"/>
        <w:rPr>
          <w:b/>
          <w:sz w:val="32"/>
        </w:rPr>
      </w:pPr>
      <w:r>
        <w:rPr>
          <w:b/>
          <w:noProof/>
          <w:sz w:val="32"/>
          <w:lang w:eastAsia="en-AU"/>
        </w:rPr>
        <w:drawing>
          <wp:inline distT="0" distB="0" distL="0" distR="0" wp14:anchorId="6E61946B" wp14:editId="3087C642">
            <wp:extent cx="2606722" cy="943180"/>
            <wp:effectExtent l="0" t="0" r="0" b="0"/>
            <wp:docPr id="6" name="Picture 6" descr="C:\Users\basma.mahbub\Desktop\BM-DOCUMENTS\HRT FORMATS\NEW HR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asma.mahbub\Desktop\BM-DOCUMENTS\HRT FORMATS\NEW HRT Logo.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611299" cy="944836"/>
                    </a:xfrm>
                    <a:prstGeom prst="rect">
                      <a:avLst/>
                    </a:prstGeom>
                    <a:noFill/>
                    <a:ln>
                      <a:noFill/>
                    </a:ln>
                  </pic:spPr>
                </pic:pic>
              </a:graphicData>
            </a:graphic>
          </wp:inline>
        </w:drawing>
      </w:r>
    </w:p>
    <w:p w14:paraId="3FDB161C" w14:textId="77777777" w:rsidR="007A00E7" w:rsidRDefault="00494244" w:rsidP="007A00E7">
      <w:pPr>
        <w:spacing w:after="0"/>
        <w:rPr>
          <w:b/>
          <w:sz w:val="32"/>
        </w:rPr>
      </w:pPr>
      <w:r>
        <w:rPr>
          <w:b/>
          <w:sz w:val="32"/>
        </w:rPr>
        <w:t>201</w:t>
      </w:r>
      <w:r w:rsidR="00AA278F">
        <w:rPr>
          <w:b/>
          <w:sz w:val="32"/>
        </w:rPr>
        <w:t>9</w:t>
      </w:r>
      <w:r>
        <w:rPr>
          <w:b/>
          <w:sz w:val="32"/>
        </w:rPr>
        <w:t xml:space="preserve"> </w:t>
      </w:r>
      <w:r w:rsidR="007A00E7" w:rsidRPr="00DE0621">
        <w:rPr>
          <w:b/>
          <w:sz w:val="32"/>
        </w:rPr>
        <w:t>Organisational Subscription Form</w:t>
      </w:r>
      <w:r w:rsidR="007A00E7">
        <w:rPr>
          <w:b/>
          <w:sz w:val="32"/>
        </w:rPr>
        <w:tab/>
      </w:r>
      <w:r w:rsidR="007A00E7">
        <w:rPr>
          <w:b/>
          <w:sz w:val="32"/>
        </w:rPr>
        <w:tab/>
      </w:r>
      <w:r w:rsidR="007A00E7">
        <w:rPr>
          <w:b/>
          <w:sz w:val="32"/>
        </w:rPr>
        <w:tab/>
      </w:r>
    </w:p>
    <w:p w14:paraId="52EC11A7" w14:textId="77777777" w:rsidR="004B48C7" w:rsidRDefault="004B48C7" w:rsidP="004B48C7">
      <w:pPr>
        <w:spacing w:after="0" w:line="120" w:lineRule="auto"/>
        <w:rPr>
          <w:b/>
          <w:color w:val="000000" w:themeColor="text1"/>
          <w:sz w:val="32"/>
        </w:rPr>
      </w:pPr>
    </w:p>
    <w:p w14:paraId="456E1992" w14:textId="2C835186" w:rsidR="007A00E7" w:rsidRPr="004B48C7" w:rsidRDefault="00463451" w:rsidP="004B48C7">
      <w:pPr>
        <w:spacing w:after="0"/>
        <w:rPr>
          <w:b/>
          <w:color w:val="0070C0"/>
          <w:sz w:val="32"/>
        </w:rPr>
      </w:pPr>
      <w:r>
        <w:rPr>
          <w:b/>
          <w:color w:val="0070C0"/>
          <w:sz w:val="32"/>
        </w:rPr>
        <w:t>SIG2</w:t>
      </w:r>
      <w:r w:rsidR="00EA4E41" w:rsidRPr="004B48C7">
        <w:rPr>
          <w:b/>
          <w:color w:val="0070C0"/>
          <w:sz w:val="32"/>
        </w:rPr>
        <w:t>-</w:t>
      </w:r>
      <w:r>
        <w:rPr>
          <w:b/>
          <w:color w:val="0070C0"/>
          <w:sz w:val="32"/>
        </w:rPr>
        <w:t>Developing a Health Culture</w:t>
      </w:r>
    </w:p>
    <w:p w14:paraId="2BD7D114" w14:textId="77777777" w:rsidR="007A00E7" w:rsidRDefault="007A00E7" w:rsidP="004B48C7">
      <w:pPr>
        <w:spacing w:after="0" w:line="120" w:lineRule="auto"/>
        <w:rPr>
          <w:b/>
          <w:sz w:val="32"/>
        </w:rPr>
      </w:pPr>
    </w:p>
    <w:p w14:paraId="117CBA58" w14:textId="77777777" w:rsidR="0054046B" w:rsidRPr="00DE0621" w:rsidRDefault="0054046B">
      <w:pPr>
        <w:rPr>
          <w:b/>
          <w:i/>
        </w:rPr>
      </w:pPr>
      <w:r w:rsidRPr="00DE0621">
        <w:rPr>
          <w:b/>
          <w:i/>
        </w:rPr>
        <w:t xml:space="preserve">Please complete and return to </w:t>
      </w:r>
      <w:hyperlink r:id="rId7" w:history="1">
        <w:r w:rsidRPr="00DE0621">
          <w:rPr>
            <w:rStyle w:val="Hyperlink"/>
            <w:b/>
            <w:i/>
          </w:rPr>
          <w:t>accounts@healthroundtable.org</w:t>
        </w:r>
      </w:hyperlink>
    </w:p>
    <w:p w14:paraId="79057FC8" w14:textId="77777777" w:rsidR="0054046B" w:rsidRPr="00DE0621" w:rsidRDefault="0054046B">
      <w:pPr>
        <w:rPr>
          <w:b/>
        </w:rPr>
      </w:pPr>
      <w:r w:rsidRPr="00DE0621">
        <w:rPr>
          <w:b/>
        </w:rPr>
        <w:t>T</w:t>
      </w:r>
      <w:r w:rsidR="004B48C7">
        <w:rPr>
          <w:b/>
        </w:rPr>
        <w:t>o</w:t>
      </w:r>
      <w:r w:rsidRPr="00DE0621">
        <w:rPr>
          <w:b/>
        </w:rPr>
        <w:t>: Health Roundtable Accounts Department</w:t>
      </w:r>
    </w:p>
    <w:p w14:paraId="6304163D" w14:textId="6048C198" w:rsidR="0054046B" w:rsidRDefault="0054046B">
      <w:r>
        <w:t xml:space="preserve">My organisation would like to subscribe to the </w:t>
      </w:r>
      <w:r w:rsidR="00463451">
        <w:rPr>
          <w:color w:val="E70094"/>
        </w:rPr>
        <w:t>Developing a Healthy Culture Special Interest Group</w:t>
      </w:r>
      <w:r w:rsidR="00EA4E41" w:rsidRPr="00EA4E41">
        <w:rPr>
          <w:color w:val="000000" w:themeColor="text1"/>
        </w:rPr>
        <w:t xml:space="preserve"> </w:t>
      </w:r>
      <w:r w:rsidR="00EA4E41">
        <w:rPr>
          <w:color w:val="000000" w:themeColor="text1"/>
        </w:rPr>
        <w:t>for 201</w:t>
      </w:r>
      <w:r w:rsidR="00AA278F">
        <w:rPr>
          <w:color w:val="000000" w:themeColor="text1"/>
        </w:rPr>
        <w:t>9</w:t>
      </w:r>
      <w:r w:rsidR="00EA4E41">
        <w:rPr>
          <w:color w:val="000000" w:themeColor="text1"/>
        </w:rPr>
        <w:t xml:space="preserve"> </w:t>
      </w:r>
      <w:r w:rsidR="00EA4E41" w:rsidRPr="00EA4E41">
        <w:rPr>
          <w:color w:val="000000" w:themeColor="text1"/>
        </w:rPr>
        <w:t>at</w:t>
      </w:r>
      <w:r>
        <w:t xml:space="preserve"> a cost of $5,</w:t>
      </w:r>
      <w:r w:rsidR="00D424D7">
        <w:t>25</w:t>
      </w:r>
      <w:r>
        <w:t>0</w:t>
      </w:r>
      <w:r w:rsidR="009658C3">
        <w:t xml:space="preserve"> </w:t>
      </w:r>
      <w:r w:rsidR="00133116">
        <w:t>plus</w:t>
      </w:r>
      <w:r w:rsidR="009658C3">
        <w:t xml:space="preserve"> </w:t>
      </w:r>
      <w:r w:rsidR="00133116">
        <w:t>GST</w:t>
      </w:r>
      <w:r>
        <w:t xml:space="preserve"> for an organisational subscription. </w:t>
      </w:r>
    </w:p>
    <w:p w14:paraId="2ED6024B" w14:textId="0110909B" w:rsidR="0054046B" w:rsidRDefault="0054046B">
      <w:r>
        <w:t xml:space="preserve">I understand that the subscription fee covers </w:t>
      </w:r>
      <w:r w:rsidR="00463451">
        <w:t xml:space="preserve">a survey-based </w:t>
      </w:r>
      <w:r>
        <w:t xml:space="preserve">analysis of </w:t>
      </w:r>
      <w:r w:rsidR="00463451">
        <w:rPr>
          <w:color w:val="E70094"/>
        </w:rPr>
        <w:t xml:space="preserve">Hospital Culture </w:t>
      </w:r>
      <w:r>
        <w:t>data for the facility named below, preparation of meeting briefing materials, meeting facilitation, and post-meeting support.</w:t>
      </w:r>
      <w:r w:rsidR="00133116">
        <w:t xml:space="preserve">  I understand that a small additional fee is charged per delegate to cover hotel venue and meal costs.</w:t>
      </w:r>
    </w:p>
    <w:p w14:paraId="6322D2CF" w14:textId="77777777" w:rsidR="0054046B" w:rsidRPr="00DE0621" w:rsidRDefault="0054046B">
      <w:pPr>
        <w:rPr>
          <w:i/>
          <w:sz w:val="20"/>
        </w:rPr>
      </w:pPr>
      <w:r w:rsidRPr="00DE0621">
        <w:rPr>
          <w:i/>
          <w:sz w:val="20"/>
        </w:rPr>
        <w:t>I understand that our participation is bound by The Health Roundtable Honour Code which prohibits the use of any information to the detriment of other members and the release of information externally without the consent of all participants.</w:t>
      </w:r>
    </w:p>
    <w:tbl>
      <w:tblPr>
        <w:tblStyle w:val="TableGrid"/>
        <w:tblW w:w="0" w:type="auto"/>
        <w:tblInd w:w="108" w:type="dxa"/>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ook w:val="04A0" w:firstRow="1" w:lastRow="0" w:firstColumn="1" w:lastColumn="0" w:noHBand="0" w:noVBand="1"/>
      </w:tblPr>
      <w:tblGrid>
        <w:gridCol w:w="2977"/>
        <w:gridCol w:w="5670"/>
      </w:tblGrid>
      <w:tr w:rsidR="0054046B" w14:paraId="2231B5B2" w14:textId="77777777" w:rsidTr="00EA4E41">
        <w:trPr>
          <w:trHeight w:val="454"/>
        </w:trPr>
        <w:tc>
          <w:tcPr>
            <w:tcW w:w="2977" w:type="dxa"/>
          </w:tcPr>
          <w:p w14:paraId="49FE27B0" w14:textId="77777777" w:rsidR="0054046B" w:rsidRPr="00DE0621" w:rsidRDefault="0054046B">
            <w:pPr>
              <w:rPr>
                <w:b/>
              </w:rPr>
            </w:pPr>
            <w:r w:rsidRPr="00DE0621">
              <w:rPr>
                <w:b/>
              </w:rPr>
              <w:t>Activity</w:t>
            </w:r>
          </w:p>
        </w:tc>
        <w:tc>
          <w:tcPr>
            <w:tcW w:w="5670" w:type="dxa"/>
          </w:tcPr>
          <w:p w14:paraId="364578A2" w14:textId="0BADD03A" w:rsidR="0054046B" w:rsidRPr="00EA4E41" w:rsidRDefault="00463451" w:rsidP="00494244">
            <w:pPr>
              <w:rPr>
                <w:color w:val="000000" w:themeColor="text1"/>
              </w:rPr>
            </w:pPr>
            <w:r>
              <w:rPr>
                <w:b/>
                <w:color w:val="E70094"/>
              </w:rPr>
              <w:t>SIG2</w:t>
            </w:r>
            <w:r w:rsidR="00EA4E41" w:rsidRPr="00102434">
              <w:rPr>
                <w:b/>
                <w:color w:val="E70094"/>
              </w:rPr>
              <w:t xml:space="preserve"> </w:t>
            </w:r>
            <w:r>
              <w:rPr>
                <w:b/>
                <w:color w:val="E70094"/>
              </w:rPr>
              <w:t>–</w:t>
            </w:r>
            <w:r w:rsidR="00EA4E41" w:rsidRPr="00102434">
              <w:rPr>
                <w:b/>
                <w:color w:val="E70094"/>
              </w:rPr>
              <w:t xml:space="preserve"> </w:t>
            </w:r>
            <w:r>
              <w:rPr>
                <w:b/>
                <w:color w:val="E70094"/>
              </w:rPr>
              <w:t xml:space="preserve">Developing a Health Culture </w:t>
            </w:r>
            <w:r w:rsidR="00EA4E41" w:rsidRPr="00102434">
              <w:rPr>
                <w:b/>
                <w:color w:val="E70094"/>
              </w:rPr>
              <w:t>Group</w:t>
            </w:r>
          </w:p>
        </w:tc>
      </w:tr>
      <w:tr w:rsidR="0054046B" w14:paraId="5B6696F2" w14:textId="77777777" w:rsidTr="00EA4E41">
        <w:trPr>
          <w:trHeight w:val="454"/>
        </w:trPr>
        <w:tc>
          <w:tcPr>
            <w:tcW w:w="2977" w:type="dxa"/>
          </w:tcPr>
          <w:p w14:paraId="68143525" w14:textId="77777777" w:rsidR="0054046B" w:rsidRPr="00DE0621" w:rsidRDefault="0054046B">
            <w:pPr>
              <w:rPr>
                <w:b/>
              </w:rPr>
            </w:pPr>
            <w:r w:rsidRPr="00DE0621">
              <w:rPr>
                <w:b/>
              </w:rPr>
              <w:t>Health Service Name</w:t>
            </w:r>
          </w:p>
        </w:tc>
        <w:tc>
          <w:tcPr>
            <w:tcW w:w="5670" w:type="dxa"/>
          </w:tcPr>
          <w:p w14:paraId="6A47B138" w14:textId="77777777" w:rsidR="0054046B" w:rsidRDefault="0054046B"/>
        </w:tc>
      </w:tr>
      <w:tr w:rsidR="0054046B" w14:paraId="770FEE00" w14:textId="77777777" w:rsidTr="00EA4E41">
        <w:trPr>
          <w:trHeight w:val="454"/>
        </w:trPr>
        <w:tc>
          <w:tcPr>
            <w:tcW w:w="2977" w:type="dxa"/>
          </w:tcPr>
          <w:p w14:paraId="09B9A772" w14:textId="77777777" w:rsidR="0054046B" w:rsidRDefault="0054046B">
            <w:pPr>
              <w:rPr>
                <w:b/>
              </w:rPr>
            </w:pPr>
            <w:r w:rsidRPr="00DE0621">
              <w:rPr>
                <w:b/>
              </w:rPr>
              <w:t>Facility</w:t>
            </w:r>
            <w:r w:rsidR="001D613B">
              <w:rPr>
                <w:b/>
              </w:rPr>
              <w:t>(s)</w:t>
            </w:r>
            <w:r w:rsidRPr="00DE0621">
              <w:rPr>
                <w:b/>
              </w:rPr>
              <w:t xml:space="preserve"> Name</w:t>
            </w:r>
            <w:r w:rsidR="001D613B">
              <w:rPr>
                <w:b/>
              </w:rPr>
              <w:t>(s)</w:t>
            </w:r>
          </w:p>
          <w:p w14:paraId="3259789D" w14:textId="77777777" w:rsidR="001D613B" w:rsidRPr="00DE0621" w:rsidRDefault="001D613B">
            <w:pPr>
              <w:rPr>
                <w:b/>
              </w:rPr>
            </w:pPr>
            <w:r>
              <w:rPr>
                <w:b/>
              </w:rPr>
              <w:t>(please list if multiple)</w:t>
            </w:r>
          </w:p>
        </w:tc>
        <w:tc>
          <w:tcPr>
            <w:tcW w:w="5670" w:type="dxa"/>
          </w:tcPr>
          <w:p w14:paraId="2D74DB5B" w14:textId="77777777" w:rsidR="0054046B" w:rsidRDefault="0054046B"/>
        </w:tc>
      </w:tr>
      <w:tr w:rsidR="0054046B" w14:paraId="2911A829" w14:textId="77777777" w:rsidTr="009A61C2">
        <w:trPr>
          <w:trHeight w:val="340"/>
        </w:trPr>
        <w:tc>
          <w:tcPr>
            <w:tcW w:w="8647" w:type="dxa"/>
            <w:gridSpan w:val="2"/>
            <w:shd w:val="clear" w:color="auto" w:fill="BFBFBF" w:themeFill="background1" w:themeFillShade="BF"/>
          </w:tcPr>
          <w:p w14:paraId="392A5BD4" w14:textId="77777777" w:rsidR="0054046B" w:rsidRPr="00DE0621" w:rsidRDefault="0054046B">
            <w:pPr>
              <w:rPr>
                <w:b/>
              </w:rPr>
            </w:pPr>
          </w:p>
        </w:tc>
      </w:tr>
      <w:tr w:rsidR="0054046B" w14:paraId="0831E979" w14:textId="77777777" w:rsidTr="004B48C7">
        <w:trPr>
          <w:trHeight w:val="454"/>
        </w:trPr>
        <w:tc>
          <w:tcPr>
            <w:tcW w:w="2977" w:type="dxa"/>
          </w:tcPr>
          <w:p w14:paraId="256D0610" w14:textId="77777777" w:rsidR="0054046B" w:rsidRPr="00DE0621" w:rsidRDefault="00EA4E41" w:rsidP="004B48C7">
            <w:pPr>
              <w:rPr>
                <w:b/>
              </w:rPr>
            </w:pPr>
            <w:r>
              <w:rPr>
                <w:b/>
              </w:rPr>
              <w:t>Authori</w:t>
            </w:r>
            <w:r w:rsidR="00A7030E">
              <w:rPr>
                <w:b/>
              </w:rPr>
              <w:t>s</w:t>
            </w:r>
            <w:r>
              <w:rPr>
                <w:b/>
              </w:rPr>
              <w:t>ing Individual</w:t>
            </w:r>
            <w:r w:rsidR="004B48C7">
              <w:rPr>
                <w:b/>
              </w:rPr>
              <w:t xml:space="preserve"> </w:t>
            </w:r>
            <w:r w:rsidR="0054046B" w:rsidRPr="00DE0621">
              <w:rPr>
                <w:b/>
              </w:rPr>
              <w:t xml:space="preserve"> Name</w:t>
            </w:r>
          </w:p>
        </w:tc>
        <w:tc>
          <w:tcPr>
            <w:tcW w:w="5670" w:type="dxa"/>
          </w:tcPr>
          <w:p w14:paraId="628E4D22" w14:textId="77777777" w:rsidR="0054046B" w:rsidRDefault="0054046B"/>
        </w:tc>
      </w:tr>
      <w:tr w:rsidR="0054046B" w14:paraId="586CE70B" w14:textId="77777777" w:rsidTr="004B48C7">
        <w:trPr>
          <w:trHeight w:val="737"/>
        </w:trPr>
        <w:tc>
          <w:tcPr>
            <w:tcW w:w="2977" w:type="dxa"/>
          </w:tcPr>
          <w:p w14:paraId="7DD66B72" w14:textId="77777777" w:rsidR="0054046B" w:rsidRPr="00DE0621" w:rsidRDefault="0054046B" w:rsidP="004B48C7">
            <w:pPr>
              <w:rPr>
                <w:b/>
              </w:rPr>
            </w:pPr>
            <w:r w:rsidRPr="00DE0621">
              <w:rPr>
                <w:b/>
              </w:rPr>
              <w:t>Signature</w:t>
            </w:r>
          </w:p>
        </w:tc>
        <w:tc>
          <w:tcPr>
            <w:tcW w:w="5670" w:type="dxa"/>
          </w:tcPr>
          <w:p w14:paraId="25E4DFDD" w14:textId="77777777" w:rsidR="0054046B" w:rsidRDefault="0054046B"/>
        </w:tc>
      </w:tr>
      <w:tr w:rsidR="0054046B" w14:paraId="3BFB2CE2" w14:textId="77777777" w:rsidTr="004B48C7">
        <w:trPr>
          <w:trHeight w:val="454"/>
        </w:trPr>
        <w:tc>
          <w:tcPr>
            <w:tcW w:w="2977" w:type="dxa"/>
          </w:tcPr>
          <w:p w14:paraId="64E86EF4" w14:textId="77777777" w:rsidR="0054046B" w:rsidRPr="00DE0621" w:rsidRDefault="0054046B">
            <w:pPr>
              <w:rPr>
                <w:b/>
              </w:rPr>
            </w:pPr>
            <w:r w:rsidRPr="00DE0621">
              <w:rPr>
                <w:b/>
              </w:rPr>
              <w:t>Contact Email and Phone</w:t>
            </w:r>
          </w:p>
        </w:tc>
        <w:tc>
          <w:tcPr>
            <w:tcW w:w="5670" w:type="dxa"/>
          </w:tcPr>
          <w:p w14:paraId="43F57E4D" w14:textId="77777777" w:rsidR="0054046B" w:rsidRDefault="0054046B"/>
        </w:tc>
      </w:tr>
      <w:tr w:rsidR="0054046B" w14:paraId="57F69FA3" w14:textId="77777777" w:rsidTr="004B48C7">
        <w:trPr>
          <w:trHeight w:val="454"/>
        </w:trPr>
        <w:tc>
          <w:tcPr>
            <w:tcW w:w="2977" w:type="dxa"/>
          </w:tcPr>
          <w:p w14:paraId="2DF5BCEF" w14:textId="39D4CF19" w:rsidR="004B48C7" w:rsidRDefault="00EA4E41" w:rsidP="004B48C7">
            <w:pPr>
              <w:rPr>
                <w:b/>
              </w:rPr>
            </w:pPr>
            <w:bookmarkStart w:id="0" w:name="_GoBack"/>
            <w:bookmarkEnd w:id="0"/>
            <w:r>
              <w:rPr>
                <w:b/>
              </w:rPr>
              <w:t xml:space="preserve">Liaison </w:t>
            </w:r>
            <w:r w:rsidR="004B48C7">
              <w:rPr>
                <w:b/>
              </w:rPr>
              <w:t xml:space="preserve">Name </w:t>
            </w:r>
          </w:p>
          <w:p w14:paraId="475DE6B4" w14:textId="77777777" w:rsidR="0054046B" w:rsidRPr="00DE0621" w:rsidRDefault="00EA4E41" w:rsidP="004B48C7">
            <w:pPr>
              <w:rPr>
                <w:b/>
              </w:rPr>
            </w:pPr>
            <w:r>
              <w:rPr>
                <w:b/>
              </w:rPr>
              <w:t>(main contact)</w:t>
            </w:r>
            <w:r w:rsidR="004B48C7">
              <w:rPr>
                <w:b/>
              </w:rPr>
              <w:t xml:space="preserve"> </w:t>
            </w:r>
          </w:p>
        </w:tc>
        <w:tc>
          <w:tcPr>
            <w:tcW w:w="5670" w:type="dxa"/>
          </w:tcPr>
          <w:p w14:paraId="786864F9" w14:textId="77777777" w:rsidR="0054046B" w:rsidRDefault="0054046B"/>
        </w:tc>
      </w:tr>
      <w:tr w:rsidR="0054046B" w14:paraId="04F47D52" w14:textId="77777777" w:rsidTr="004B48C7">
        <w:trPr>
          <w:trHeight w:val="454"/>
        </w:trPr>
        <w:tc>
          <w:tcPr>
            <w:tcW w:w="2977" w:type="dxa"/>
          </w:tcPr>
          <w:p w14:paraId="2B5721BC" w14:textId="77777777" w:rsidR="0054046B" w:rsidRPr="00DE0621" w:rsidRDefault="0054046B">
            <w:pPr>
              <w:rPr>
                <w:b/>
              </w:rPr>
            </w:pPr>
            <w:r w:rsidRPr="00DE0621">
              <w:rPr>
                <w:b/>
              </w:rPr>
              <w:t>Contact Email and Phone</w:t>
            </w:r>
          </w:p>
        </w:tc>
        <w:tc>
          <w:tcPr>
            <w:tcW w:w="5670" w:type="dxa"/>
          </w:tcPr>
          <w:p w14:paraId="48B5E3E4" w14:textId="77777777" w:rsidR="0054046B" w:rsidRDefault="0054046B"/>
        </w:tc>
      </w:tr>
    </w:tbl>
    <w:p w14:paraId="32785DF3" w14:textId="77777777" w:rsidR="00133116" w:rsidRDefault="00DE0621">
      <w:pPr>
        <w:rPr>
          <w:b/>
          <w:i/>
          <w:sz w:val="20"/>
        </w:rPr>
      </w:pPr>
      <w:r>
        <w:br/>
      </w:r>
      <w:r w:rsidR="0054046B" w:rsidRPr="009A61C2">
        <w:rPr>
          <w:b/>
          <w:i/>
          <w:sz w:val="20"/>
        </w:rPr>
        <w:t>We will send you an invoice for $AUD</w:t>
      </w:r>
      <w:r w:rsidR="009A61C2" w:rsidRPr="009A61C2">
        <w:rPr>
          <w:b/>
          <w:i/>
          <w:sz w:val="20"/>
        </w:rPr>
        <w:t xml:space="preserve"> </w:t>
      </w:r>
      <w:r w:rsidR="0054046B" w:rsidRPr="009A61C2">
        <w:rPr>
          <w:b/>
          <w:i/>
          <w:sz w:val="20"/>
        </w:rPr>
        <w:t>5,</w:t>
      </w:r>
      <w:r w:rsidR="00D424D7">
        <w:rPr>
          <w:b/>
          <w:i/>
          <w:sz w:val="20"/>
        </w:rPr>
        <w:t>25</w:t>
      </w:r>
      <w:r w:rsidR="0054046B" w:rsidRPr="009A61C2">
        <w:rPr>
          <w:b/>
          <w:i/>
          <w:sz w:val="20"/>
        </w:rPr>
        <w:t>0</w:t>
      </w:r>
      <w:r w:rsidR="009658C3">
        <w:rPr>
          <w:b/>
          <w:i/>
          <w:sz w:val="20"/>
        </w:rPr>
        <w:t xml:space="preserve"> </w:t>
      </w:r>
      <w:r w:rsidR="00133116">
        <w:rPr>
          <w:b/>
          <w:i/>
          <w:sz w:val="20"/>
        </w:rPr>
        <w:t>plus GST</w:t>
      </w:r>
      <w:r w:rsidR="0054046B" w:rsidRPr="009A61C2">
        <w:rPr>
          <w:b/>
          <w:i/>
          <w:sz w:val="20"/>
        </w:rPr>
        <w:t xml:space="preserve">. </w:t>
      </w:r>
    </w:p>
    <w:p w14:paraId="4EB8FEBB" w14:textId="77777777" w:rsidR="004B48C7" w:rsidRDefault="0054046B">
      <w:pPr>
        <w:rPr>
          <w:b/>
          <w:i/>
          <w:sz w:val="20"/>
        </w:rPr>
      </w:pPr>
      <w:r w:rsidRPr="009A61C2">
        <w:rPr>
          <w:b/>
          <w:i/>
          <w:sz w:val="20"/>
        </w:rPr>
        <w:t xml:space="preserve">You can also return the form by fax to +61 </w:t>
      </w:r>
      <w:r w:rsidR="009A61C2" w:rsidRPr="009A61C2">
        <w:rPr>
          <w:b/>
          <w:i/>
          <w:sz w:val="20"/>
        </w:rPr>
        <w:t xml:space="preserve">2 </w:t>
      </w:r>
      <w:r w:rsidR="00133116">
        <w:rPr>
          <w:b/>
          <w:i/>
          <w:sz w:val="20"/>
        </w:rPr>
        <w:t>8569-1703</w:t>
      </w:r>
      <w:r w:rsidRPr="009A61C2">
        <w:rPr>
          <w:b/>
          <w:i/>
          <w:sz w:val="20"/>
        </w:rPr>
        <w:t>.</w:t>
      </w:r>
    </w:p>
    <w:p w14:paraId="2A112267" w14:textId="77777777" w:rsidR="0054046B" w:rsidRDefault="00D76AEE">
      <w:r w:rsidRPr="009A61C2">
        <w:rPr>
          <w:i/>
          <w:sz w:val="20"/>
        </w:rPr>
        <w:t>Note: Delegate fees are billed separately for meals and conference venue.</w:t>
      </w:r>
      <w:r w:rsidR="00017690">
        <w:rPr>
          <w:i/>
          <w:sz w:val="20"/>
        </w:rPr>
        <w:t xml:space="preserve">  </w:t>
      </w:r>
      <w:r w:rsidR="004B48C7">
        <w:rPr>
          <w:i/>
          <w:sz w:val="20"/>
        </w:rPr>
        <w:t xml:space="preserve">                           </w:t>
      </w:r>
      <w:r w:rsidR="00017690">
        <w:rPr>
          <w:i/>
          <w:sz w:val="20"/>
        </w:rPr>
        <w:t xml:space="preserve"> </w:t>
      </w:r>
      <w:r w:rsidR="00017690">
        <w:rPr>
          <w:noProof/>
          <w:lang w:eastAsia="en-AU"/>
        </w:rPr>
        <w:drawing>
          <wp:inline distT="0" distB="0" distL="0" distR="0" wp14:anchorId="63CD8F57" wp14:editId="6000F3BD">
            <wp:extent cx="919825" cy="7656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k us first colou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23093" cy="768339"/>
                    </a:xfrm>
                    <a:prstGeom prst="rect">
                      <a:avLst/>
                    </a:prstGeom>
                  </pic:spPr>
                </pic:pic>
              </a:graphicData>
            </a:graphic>
          </wp:inline>
        </w:drawing>
      </w:r>
    </w:p>
    <w:sectPr w:rsidR="0054046B" w:rsidSect="007903BF">
      <w:headerReference w:type="default" r:id="rId9"/>
      <w:footerReference w:type="default" r:id="rId10"/>
      <w:pgSz w:w="11906" w:h="16838"/>
      <w:pgMar w:top="1134" w:right="170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2F5156" w14:textId="77777777" w:rsidR="002809EF" w:rsidRDefault="002809EF" w:rsidP="00017690">
      <w:pPr>
        <w:spacing w:after="0" w:line="240" w:lineRule="auto"/>
      </w:pPr>
      <w:r>
        <w:separator/>
      </w:r>
    </w:p>
  </w:endnote>
  <w:endnote w:type="continuationSeparator" w:id="0">
    <w:p w14:paraId="2A7BCA90" w14:textId="77777777" w:rsidR="002809EF" w:rsidRDefault="002809EF" w:rsidP="000176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E87F6" w14:textId="77777777" w:rsidR="00017690" w:rsidRDefault="00017690">
    <w:pPr>
      <w:pStyle w:val="Footer"/>
    </w:pPr>
    <w:r w:rsidRPr="00EA4E41">
      <w:rPr>
        <w:color w:val="808080" w:themeColor="background1" w:themeShade="80"/>
        <w:sz w:val="18"/>
      </w:rPr>
      <w:t xml:space="preserve">Version </w:t>
    </w:r>
    <w:r w:rsidR="00AA278F">
      <w:rPr>
        <w:color w:val="808080" w:themeColor="background1" w:themeShade="80"/>
        <w:sz w:val="18"/>
      </w:rPr>
      <w:t>1</w:t>
    </w:r>
    <w:r w:rsidRPr="00EA4E41">
      <w:rPr>
        <w:color w:val="808080" w:themeColor="background1" w:themeShade="80"/>
        <w:sz w:val="18"/>
      </w:rPr>
      <w:t xml:space="preserve"> </w:t>
    </w:r>
    <w:r w:rsidRPr="00EA4E41">
      <w:rPr>
        <w:color w:val="808080" w:themeColor="background1" w:themeShade="80"/>
        <w:sz w:val="18"/>
      </w:rPr>
      <w:tab/>
    </w:r>
    <w:r w:rsidRPr="00EA4E41">
      <w:rPr>
        <w:color w:val="808080" w:themeColor="background1" w:themeShade="80"/>
        <w:sz w:val="18"/>
      </w:rPr>
      <w:tab/>
    </w:r>
    <w:r w:rsidR="00AA278F">
      <w:rPr>
        <w:color w:val="808080" w:themeColor="background1" w:themeShade="80"/>
        <w:sz w:val="18"/>
      </w:rPr>
      <w:t>4</w:t>
    </w:r>
    <w:r w:rsidR="00EA4E41" w:rsidRPr="00EA4E41">
      <w:rPr>
        <w:color w:val="808080" w:themeColor="background1" w:themeShade="80"/>
        <w:sz w:val="18"/>
      </w:rPr>
      <w:t>/12/201</w:t>
    </w:r>
    <w:r w:rsidR="00AA278F">
      <w:rPr>
        <w:color w:val="808080" w:themeColor="background1" w:themeShade="80"/>
        <w:sz w:val="18"/>
      </w:rPr>
      <w:t>8</w:t>
    </w:r>
  </w:p>
  <w:p w14:paraId="2AE298FF" w14:textId="77777777" w:rsidR="00017690" w:rsidRDefault="000176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3F1F71" w14:textId="77777777" w:rsidR="002809EF" w:rsidRDefault="002809EF" w:rsidP="00017690">
      <w:pPr>
        <w:spacing w:after="0" w:line="240" w:lineRule="auto"/>
      </w:pPr>
      <w:r>
        <w:separator/>
      </w:r>
    </w:p>
  </w:footnote>
  <w:footnote w:type="continuationSeparator" w:id="0">
    <w:p w14:paraId="1F0C538F" w14:textId="77777777" w:rsidR="002809EF" w:rsidRDefault="002809EF" w:rsidP="000176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D2281" w14:textId="77777777" w:rsidR="007903BF" w:rsidRDefault="007903BF" w:rsidP="007903BF">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N7U0NTc3NTe2NDFV0lEKTi0uzszPAykwqgUAsrbVzywAAAA="/>
  </w:docVars>
  <w:rsids>
    <w:rsidRoot w:val="0054046B"/>
    <w:rsid w:val="00003CAA"/>
    <w:rsid w:val="00017690"/>
    <w:rsid w:val="00026338"/>
    <w:rsid w:val="00102434"/>
    <w:rsid w:val="00133116"/>
    <w:rsid w:val="001A5849"/>
    <w:rsid w:val="001D613B"/>
    <w:rsid w:val="00243CD0"/>
    <w:rsid w:val="00245A74"/>
    <w:rsid w:val="002732C6"/>
    <w:rsid w:val="002809EF"/>
    <w:rsid w:val="00463451"/>
    <w:rsid w:val="00494244"/>
    <w:rsid w:val="004B48C7"/>
    <w:rsid w:val="004B5B73"/>
    <w:rsid w:val="004C1B30"/>
    <w:rsid w:val="004C745E"/>
    <w:rsid w:val="0054046B"/>
    <w:rsid w:val="00581B3F"/>
    <w:rsid w:val="005F186D"/>
    <w:rsid w:val="0063524F"/>
    <w:rsid w:val="007903BF"/>
    <w:rsid w:val="007A00E7"/>
    <w:rsid w:val="007A5913"/>
    <w:rsid w:val="007F480F"/>
    <w:rsid w:val="007F5D70"/>
    <w:rsid w:val="008D0A9E"/>
    <w:rsid w:val="009658C3"/>
    <w:rsid w:val="00987CD3"/>
    <w:rsid w:val="009A61C2"/>
    <w:rsid w:val="00A43F31"/>
    <w:rsid w:val="00A7030E"/>
    <w:rsid w:val="00AA278F"/>
    <w:rsid w:val="00CD76B1"/>
    <w:rsid w:val="00D424D7"/>
    <w:rsid w:val="00D76AEE"/>
    <w:rsid w:val="00DE0621"/>
    <w:rsid w:val="00E97102"/>
    <w:rsid w:val="00EA4E41"/>
    <w:rsid w:val="00F158F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97A2B"/>
  <w15:docId w15:val="{9CA3ABB6-CD93-4176-8FD9-CEE808415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046B"/>
    <w:rPr>
      <w:color w:val="0000FF" w:themeColor="hyperlink"/>
      <w:u w:val="single"/>
    </w:rPr>
  </w:style>
  <w:style w:type="table" w:styleId="TableGrid">
    <w:name w:val="Table Grid"/>
    <w:basedOn w:val="TableNormal"/>
    <w:uiPriority w:val="59"/>
    <w:rsid w:val="005404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A00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00E7"/>
    <w:rPr>
      <w:rFonts w:ascii="Tahoma" w:hAnsi="Tahoma" w:cs="Tahoma"/>
      <w:sz w:val="16"/>
      <w:szCs w:val="16"/>
    </w:rPr>
  </w:style>
  <w:style w:type="paragraph" w:styleId="Header">
    <w:name w:val="header"/>
    <w:basedOn w:val="Normal"/>
    <w:link w:val="HeaderChar"/>
    <w:uiPriority w:val="99"/>
    <w:unhideWhenUsed/>
    <w:rsid w:val="000176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7690"/>
  </w:style>
  <w:style w:type="paragraph" w:styleId="Footer">
    <w:name w:val="footer"/>
    <w:basedOn w:val="Normal"/>
    <w:link w:val="FooterChar"/>
    <w:uiPriority w:val="99"/>
    <w:unhideWhenUsed/>
    <w:rsid w:val="000176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76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webSettings" Target="webSettings.xml"/><Relationship Id="rId7" Type="http://schemas.openxmlformats.org/officeDocument/2006/relationships/hyperlink" Target="mailto:accounts@healthroundtable.org"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14</Words>
  <Characters>122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ryl Duffy</dc:creator>
  <cp:lastModifiedBy>Brendan Smith</cp:lastModifiedBy>
  <cp:revision>4</cp:revision>
  <dcterms:created xsi:type="dcterms:W3CDTF">2019-07-09T22:55:00Z</dcterms:created>
  <dcterms:modified xsi:type="dcterms:W3CDTF">2019-07-10T00:07:00Z</dcterms:modified>
</cp:coreProperties>
</file>